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56F470" w14:textId="77777777" w:rsidR="006C48E0" w:rsidRPr="000468B2" w:rsidRDefault="004F2E8F" w:rsidP="006C48E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468B2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2B343BD1" wp14:editId="0DE78377">
            <wp:simplePos x="0" y="0"/>
            <wp:positionH relativeFrom="margin">
              <wp:align>left</wp:align>
            </wp:positionH>
            <wp:positionV relativeFrom="paragraph">
              <wp:posOffset>47625</wp:posOffset>
            </wp:positionV>
            <wp:extent cx="1908810" cy="1687830"/>
            <wp:effectExtent l="0" t="0" r="0" b="7620"/>
            <wp:wrapSquare wrapText="bothSides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1881" cy="1691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C48E0" w:rsidRPr="000468B2">
        <w:rPr>
          <w:rFonts w:ascii="Times New Roman" w:hAnsi="Times New Roman" w:cs="Times New Roman"/>
          <w:sz w:val="24"/>
          <w:szCs w:val="24"/>
        </w:rPr>
        <w:t>Not everyone was allowed on the high dive</w:t>
      </w:r>
      <w:r w:rsidR="001E62ED" w:rsidRPr="000468B2">
        <w:rPr>
          <w:rFonts w:ascii="Times New Roman" w:hAnsi="Times New Roman" w:cs="Times New Roman"/>
          <w:sz w:val="24"/>
          <w:szCs w:val="24"/>
        </w:rPr>
        <w:t xml:space="preserve"> at Mead Park Pool</w:t>
      </w:r>
      <w:r w:rsidR="006C48E0" w:rsidRPr="000468B2">
        <w:rPr>
          <w:rFonts w:ascii="Times New Roman" w:hAnsi="Times New Roman" w:cs="Times New Roman"/>
          <w:sz w:val="24"/>
          <w:szCs w:val="24"/>
        </w:rPr>
        <w:t xml:space="preserve">. The teenage life guards sitting in the elevated chairs, protected from the sun by large umbrellas, enthusiastically policed “the deep end”, </w:t>
      </w:r>
      <w:r w:rsidR="009C7EBF" w:rsidRPr="000468B2">
        <w:rPr>
          <w:rFonts w:ascii="Times New Roman" w:hAnsi="Times New Roman" w:cs="Times New Roman"/>
          <w:sz w:val="24"/>
          <w:szCs w:val="24"/>
        </w:rPr>
        <w:t>the</w:t>
      </w:r>
      <w:r w:rsidR="006C48E0" w:rsidRPr="000468B2">
        <w:rPr>
          <w:rFonts w:ascii="Times New Roman" w:hAnsi="Times New Roman" w:cs="Times New Roman"/>
          <w:sz w:val="24"/>
          <w:szCs w:val="24"/>
        </w:rPr>
        <w:t xml:space="preserve"> </w:t>
      </w:r>
      <w:r w:rsidR="00F104DE" w:rsidRPr="000468B2">
        <w:rPr>
          <w:rFonts w:ascii="Times New Roman" w:hAnsi="Times New Roman" w:cs="Times New Roman"/>
          <w:sz w:val="24"/>
          <w:szCs w:val="24"/>
        </w:rPr>
        <w:t xml:space="preserve">dive </w:t>
      </w:r>
      <w:r w:rsidR="006C48E0" w:rsidRPr="000468B2">
        <w:rPr>
          <w:rFonts w:ascii="Times New Roman" w:hAnsi="Times New Roman" w:cs="Times New Roman"/>
          <w:sz w:val="24"/>
          <w:szCs w:val="24"/>
        </w:rPr>
        <w:t xml:space="preserve">area where the water was twelve feet deep and </w:t>
      </w:r>
      <w:r w:rsidR="00B633CE" w:rsidRPr="000468B2">
        <w:rPr>
          <w:rFonts w:ascii="Times New Roman" w:hAnsi="Times New Roman" w:cs="Times New Roman"/>
          <w:sz w:val="24"/>
          <w:szCs w:val="24"/>
        </w:rPr>
        <w:t>separated</w:t>
      </w:r>
      <w:r w:rsidR="006C48E0" w:rsidRPr="000468B2">
        <w:rPr>
          <w:rFonts w:ascii="Times New Roman" w:hAnsi="Times New Roman" w:cs="Times New Roman"/>
          <w:sz w:val="24"/>
          <w:szCs w:val="24"/>
        </w:rPr>
        <w:t xml:space="preserve"> from the rest of the pool</w:t>
      </w:r>
      <w:r w:rsidR="00B633CE" w:rsidRPr="000468B2">
        <w:rPr>
          <w:rFonts w:ascii="Times New Roman" w:hAnsi="Times New Roman" w:cs="Times New Roman"/>
          <w:sz w:val="24"/>
          <w:szCs w:val="24"/>
        </w:rPr>
        <w:t xml:space="preserve"> by a floating rope</w:t>
      </w:r>
      <w:r w:rsidR="006C48E0" w:rsidRPr="000468B2">
        <w:rPr>
          <w:rFonts w:ascii="Times New Roman" w:hAnsi="Times New Roman" w:cs="Times New Roman"/>
          <w:sz w:val="24"/>
          <w:szCs w:val="24"/>
        </w:rPr>
        <w:t xml:space="preserve">. The high dive stood at least </w:t>
      </w:r>
      <w:r w:rsidRPr="000468B2">
        <w:rPr>
          <w:rFonts w:ascii="Times New Roman" w:hAnsi="Times New Roman" w:cs="Times New Roman"/>
          <w:sz w:val="24"/>
          <w:szCs w:val="24"/>
        </w:rPr>
        <w:t>fifteen feet</w:t>
      </w:r>
      <w:r w:rsidR="006C48E0" w:rsidRPr="000468B2">
        <w:rPr>
          <w:rFonts w:ascii="Times New Roman" w:hAnsi="Times New Roman" w:cs="Times New Roman"/>
          <w:sz w:val="24"/>
          <w:szCs w:val="24"/>
        </w:rPr>
        <w:t xml:space="preserve"> high</w:t>
      </w:r>
      <w:r w:rsidR="0005413B" w:rsidRPr="000468B2">
        <w:rPr>
          <w:rFonts w:ascii="Times New Roman" w:hAnsi="Times New Roman" w:cs="Times New Roman"/>
          <w:sz w:val="24"/>
          <w:szCs w:val="24"/>
        </w:rPr>
        <w:t>.</w:t>
      </w:r>
    </w:p>
    <w:p w14:paraId="7BEC2DA6" w14:textId="77777777" w:rsidR="006C48E0" w:rsidRPr="000468B2" w:rsidRDefault="00B633CE" w:rsidP="006C48E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468B2">
        <w:rPr>
          <w:rFonts w:ascii="Times New Roman" w:hAnsi="Times New Roman" w:cs="Times New Roman"/>
          <w:sz w:val="24"/>
          <w:szCs w:val="24"/>
        </w:rPr>
        <w:t xml:space="preserve">We </w:t>
      </w:r>
      <w:r w:rsidR="004F2E8F" w:rsidRPr="000468B2">
        <w:rPr>
          <w:rFonts w:ascii="Times New Roman" w:hAnsi="Times New Roman" w:cs="Times New Roman"/>
          <w:sz w:val="24"/>
          <w:szCs w:val="24"/>
        </w:rPr>
        <w:t>loitered</w:t>
      </w:r>
      <w:r w:rsidRPr="000468B2">
        <w:rPr>
          <w:rFonts w:ascii="Times New Roman" w:hAnsi="Times New Roman" w:cs="Times New Roman"/>
          <w:sz w:val="24"/>
          <w:szCs w:val="24"/>
        </w:rPr>
        <w:t xml:space="preserve"> at the rope</w:t>
      </w:r>
      <w:r w:rsidR="00C37922" w:rsidRPr="000468B2">
        <w:rPr>
          <w:rFonts w:ascii="Times New Roman" w:hAnsi="Times New Roman" w:cs="Times New Roman"/>
          <w:sz w:val="24"/>
          <w:szCs w:val="24"/>
        </w:rPr>
        <w:t>,</w:t>
      </w:r>
      <w:r w:rsidRPr="000468B2">
        <w:rPr>
          <w:rFonts w:ascii="Times New Roman" w:hAnsi="Times New Roman" w:cs="Times New Roman"/>
          <w:sz w:val="24"/>
          <w:szCs w:val="24"/>
        </w:rPr>
        <w:t xml:space="preserve"> watching </w:t>
      </w:r>
      <w:r w:rsidR="00BE2DC5" w:rsidRPr="000468B2">
        <w:rPr>
          <w:rFonts w:ascii="Times New Roman" w:hAnsi="Times New Roman" w:cs="Times New Roman"/>
          <w:sz w:val="24"/>
          <w:szCs w:val="24"/>
        </w:rPr>
        <w:t>k</w:t>
      </w:r>
      <w:r w:rsidR="006C48E0" w:rsidRPr="000468B2">
        <w:rPr>
          <w:rFonts w:ascii="Times New Roman" w:hAnsi="Times New Roman" w:cs="Times New Roman"/>
          <w:sz w:val="24"/>
          <w:szCs w:val="24"/>
        </w:rPr>
        <w:t>ids jump off the high dive</w:t>
      </w:r>
      <w:r w:rsidR="00C37922" w:rsidRPr="000468B2">
        <w:rPr>
          <w:rFonts w:ascii="Times New Roman" w:hAnsi="Times New Roman" w:cs="Times New Roman"/>
          <w:sz w:val="24"/>
          <w:szCs w:val="24"/>
        </w:rPr>
        <w:t xml:space="preserve"> and </w:t>
      </w:r>
      <w:r w:rsidR="006C48E0" w:rsidRPr="000468B2">
        <w:rPr>
          <w:rFonts w:ascii="Times New Roman" w:hAnsi="Times New Roman" w:cs="Times New Roman"/>
          <w:sz w:val="24"/>
          <w:szCs w:val="24"/>
        </w:rPr>
        <w:t>disapp</w:t>
      </w:r>
      <w:r w:rsidR="00C37922" w:rsidRPr="000468B2">
        <w:rPr>
          <w:rFonts w:ascii="Times New Roman" w:hAnsi="Times New Roman" w:cs="Times New Roman"/>
          <w:sz w:val="24"/>
          <w:szCs w:val="24"/>
        </w:rPr>
        <w:t>ear</w:t>
      </w:r>
      <w:r w:rsidR="006C48E0" w:rsidRPr="000468B2">
        <w:rPr>
          <w:rFonts w:ascii="Times New Roman" w:hAnsi="Times New Roman" w:cs="Times New Roman"/>
          <w:sz w:val="24"/>
          <w:szCs w:val="24"/>
        </w:rPr>
        <w:t xml:space="preserve"> under water as we unconsciously held our breath waiting for </w:t>
      </w:r>
      <w:r w:rsidR="00A7306F" w:rsidRPr="000468B2">
        <w:rPr>
          <w:rFonts w:ascii="Times New Roman" w:hAnsi="Times New Roman" w:cs="Times New Roman"/>
          <w:sz w:val="24"/>
          <w:szCs w:val="24"/>
        </w:rPr>
        <w:t>them</w:t>
      </w:r>
      <w:r w:rsidR="006C48E0" w:rsidRPr="000468B2">
        <w:rPr>
          <w:rFonts w:ascii="Times New Roman" w:hAnsi="Times New Roman" w:cs="Times New Roman"/>
          <w:sz w:val="24"/>
          <w:szCs w:val="24"/>
        </w:rPr>
        <w:t xml:space="preserve"> to resurface.   </w:t>
      </w:r>
    </w:p>
    <w:p w14:paraId="2EA025A7" w14:textId="77777777" w:rsidR="006C48E0" w:rsidRPr="000468B2" w:rsidRDefault="006C48E0" w:rsidP="006C48E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468B2">
        <w:rPr>
          <w:rFonts w:ascii="Times New Roman" w:hAnsi="Times New Roman" w:cs="Times New Roman"/>
          <w:sz w:val="24"/>
          <w:szCs w:val="24"/>
        </w:rPr>
        <w:t>“That one looks scared” said Greg pointing.</w:t>
      </w:r>
    </w:p>
    <w:p w14:paraId="50D14452" w14:textId="77777777" w:rsidR="006C48E0" w:rsidRPr="000468B2" w:rsidRDefault="006C48E0" w:rsidP="006C48E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468B2">
        <w:rPr>
          <w:rFonts w:ascii="Times New Roman" w:hAnsi="Times New Roman" w:cs="Times New Roman"/>
          <w:sz w:val="24"/>
          <w:szCs w:val="24"/>
        </w:rPr>
        <w:t>“I bet he belly flops” Eddie added</w:t>
      </w:r>
    </w:p>
    <w:p w14:paraId="0736D0AA" w14:textId="77777777" w:rsidR="006C48E0" w:rsidRPr="000468B2" w:rsidRDefault="006C48E0" w:rsidP="006C48E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468B2">
        <w:rPr>
          <w:rFonts w:ascii="Times New Roman" w:hAnsi="Times New Roman" w:cs="Times New Roman"/>
          <w:sz w:val="24"/>
          <w:szCs w:val="24"/>
        </w:rPr>
        <w:t>And he did, landing with a loud slap on the water.</w:t>
      </w:r>
    </w:p>
    <w:p w14:paraId="5CEFB930" w14:textId="77777777" w:rsidR="006C48E0" w:rsidRPr="000468B2" w:rsidRDefault="006C48E0" w:rsidP="006C48E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468B2">
        <w:rPr>
          <w:rFonts w:ascii="Times New Roman" w:hAnsi="Times New Roman" w:cs="Times New Roman"/>
          <w:sz w:val="24"/>
          <w:szCs w:val="24"/>
        </w:rPr>
        <w:t>At that</w:t>
      </w:r>
      <w:r w:rsidR="00BD0423" w:rsidRPr="000468B2">
        <w:rPr>
          <w:rFonts w:ascii="Times New Roman" w:hAnsi="Times New Roman" w:cs="Times New Roman"/>
          <w:sz w:val="24"/>
          <w:szCs w:val="24"/>
        </w:rPr>
        <w:t xml:space="preserve"> </w:t>
      </w:r>
      <w:r w:rsidR="00404776">
        <w:rPr>
          <w:rFonts w:ascii="Times New Roman" w:hAnsi="Times New Roman" w:cs="Times New Roman"/>
          <w:sz w:val="24"/>
          <w:szCs w:val="24"/>
        </w:rPr>
        <w:t xml:space="preserve">moment </w:t>
      </w:r>
      <w:r w:rsidR="0006531E" w:rsidRPr="000468B2">
        <w:rPr>
          <w:rFonts w:ascii="Times New Roman" w:hAnsi="Times New Roman" w:cs="Times New Roman"/>
          <w:sz w:val="24"/>
          <w:szCs w:val="24"/>
        </w:rPr>
        <w:t>everyone</w:t>
      </w:r>
      <w:r w:rsidR="00BD0423" w:rsidRPr="000468B2">
        <w:rPr>
          <w:rFonts w:ascii="Times New Roman" w:hAnsi="Times New Roman" w:cs="Times New Roman"/>
          <w:sz w:val="24"/>
          <w:szCs w:val="24"/>
        </w:rPr>
        <w:t xml:space="preserve"> stopped talking</w:t>
      </w:r>
      <w:r w:rsidRPr="000468B2">
        <w:rPr>
          <w:rFonts w:ascii="Times New Roman" w:hAnsi="Times New Roman" w:cs="Times New Roman"/>
          <w:sz w:val="24"/>
          <w:szCs w:val="24"/>
        </w:rPr>
        <w:t xml:space="preserve">. Every kid in the pool knew </w:t>
      </w:r>
      <w:r w:rsidR="002E6E02">
        <w:rPr>
          <w:rFonts w:ascii="Times New Roman" w:hAnsi="Times New Roman" w:cs="Times New Roman"/>
          <w:sz w:val="24"/>
          <w:szCs w:val="24"/>
        </w:rPr>
        <w:t>that</w:t>
      </w:r>
      <w:r w:rsidRPr="000468B2">
        <w:rPr>
          <w:rFonts w:ascii="Times New Roman" w:hAnsi="Times New Roman" w:cs="Times New Roman"/>
          <w:sz w:val="24"/>
          <w:szCs w:val="24"/>
        </w:rPr>
        <w:t xml:space="preserve"> </w:t>
      </w:r>
      <w:r w:rsidR="00BD0423" w:rsidRPr="000468B2">
        <w:rPr>
          <w:rFonts w:ascii="Times New Roman" w:hAnsi="Times New Roman" w:cs="Times New Roman"/>
          <w:sz w:val="24"/>
          <w:szCs w:val="24"/>
        </w:rPr>
        <w:t>sound</w:t>
      </w:r>
      <w:r w:rsidRPr="000468B2">
        <w:rPr>
          <w:rFonts w:ascii="Times New Roman" w:hAnsi="Times New Roman" w:cs="Times New Roman"/>
          <w:sz w:val="24"/>
          <w:szCs w:val="24"/>
        </w:rPr>
        <w:t xml:space="preserve"> and turned to look. The lifeguard quickly glanc</w:t>
      </w:r>
      <w:r w:rsidR="00386178" w:rsidRPr="000468B2">
        <w:rPr>
          <w:rFonts w:ascii="Times New Roman" w:hAnsi="Times New Roman" w:cs="Times New Roman"/>
          <w:sz w:val="24"/>
          <w:szCs w:val="24"/>
        </w:rPr>
        <w:t>ed</w:t>
      </w:r>
      <w:r w:rsidRPr="000468B2">
        <w:rPr>
          <w:rFonts w:ascii="Times New Roman" w:hAnsi="Times New Roman" w:cs="Times New Roman"/>
          <w:sz w:val="24"/>
          <w:szCs w:val="24"/>
        </w:rPr>
        <w:t xml:space="preserve"> over to make sure there wasn’t any blood, and then resum</w:t>
      </w:r>
      <w:r w:rsidR="00386178" w:rsidRPr="000468B2">
        <w:rPr>
          <w:rFonts w:ascii="Times New Roman" w:hAnsi="Times New Roman" w:cs="Times New Roman"/>
          <w:sz w:val="24"/>
          <w:szCs w:val="24"/>
        </w:rPr>
        <w:t>ed</w:t>
      </w:r>
      <w:r w:rsidRPr="000468B2">
        <w:rPr>
          <w:rFonts w:ascii="Times New Roman" w:hAnsi="Times New Roman" w:cs="Times New Roman"/>
          <w:sz w:val="24"/>
          <w:szCs w:val="24"/>
        </w:rPr>
        <w:t xml:space="preserve"> his slow scan.</w:t>
      </w:r>
    </w:p>
    <w:p w14:paraId="73A03F73" w14:textId="77777777" w:rsidR="006C48E0" w:rsidRPr="000468B2" w:rsidRDefault="006C48E0" w:rsidP="006C48E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468B2">
        <w:rPr>
          <w:rFonts w:ascii="Times New Roman" w:hAnsi="Times New Roman" w:cs="Times New Roman"/>
          <w:sz w:val="24"/>
          <w:szCs w:val="24"/>
        </w:rPr>
        <w:t>We let out a collective “</w:t>
      </w:r>
      <w:proofErr w:type="spellStart"/>
      <w:r w:rsidRPr="000468B2">
        <w:rPr>
          <w:rFonts w:ascii="Times New Roman" w:hAnsi="Times New Roman" w:cs="Times New Roman"/>
          <w:sz w:val="24"/>
          <w:szCs w:val="24"/>
        </w:rPr>
        <w:t>Ohhhhhh</w:t>
      </w:r>
      <w:proofErr w:type="spellEnd"/>
      <w:r w:rsidRPr="000468B2">
        <w:rPr>
          <w:rFonts w:ascii="Times New Roman" w:hAnsi="Times New Roman" w:cs="Times New Roman"/>
          <w:sz w:val="24"/>
          <w:szCs w:val="24"/>
        </w:rPr>
        <w:t>”.</w:t>
      </w:r>
    </w:p>
    <w:p w14:paraId="65AF16E3" w14:textId="77777777" w:rsidR="006C48E0" w:rsidRPr="000468B2" w:rsidRDefault="006C48E0" w:rsidP="006C48E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468B2">
        <w:rPr>
          <w:rFonts w:ascii="Times New Roman" w:hAnsi="Times New Roman" w:cs="Times New Roman"/>
          <w:sz w:val="24"/>
          <w:szCs w:val="24"/>
        </w:rPr>
        <w:t>” He got creamed” a nameless kid said. And we all agreed.</w:t>
      </w:r>
    </w:p>
    <w:p w14:paraId="090DE2E7" w14:textId="77777777" w:rsidR="006C48E0" w:rsidRPr="000468B2" w:rsidRDefault="006C48E0" w:rsidP="006C48E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468B2">
        <w:rPr>
          <w:rFonts w:ascii="Times New Roman" w:hAnsi="Times New Roman" w:cs="Times New Roman"/>
          <w:sz w:val="24"/>
          <w:szCs w:val="24"/>
        </w:rPr>
        <w:t xml:space="preserve">“He didn’t jump. He </w:t>
      </w:r>
      <w:r w:rsidR="00160FB5" w:rsidRPr="000468B2">
        <w:rPr>
          <w:rFonts w:ascii="Times New Roman" w:hAnsi="Times New Roman" w:cs="Times New Roman"/>
          <w:sz w:val="24"/>
          <w:szCs w:val="24"/>
        </w:rPr>
        <w:t xml:space="preserve">just </w:t>
      </w:r>
      <w:r w:rsidRPr="000468B2">
        <w:rPr>
          <w:rFonts w:ascii="Times New Roman" w:hAnsi="Times New Roman" w:cs="Times New Roman"/>
          <w:sz w:val="24"/>
          <w:szCs w:val="24"/>
        </w:rPr>
        <w:t>tried to fall, and that’s why he bellyflopped” remarked Eddie confidently.  Eddie had no expertise in diving, but we believed him anyway.</w:t>
      </w:r>
    </w:p>
    <w:p w14:paraId="74C662A0" w14:textId="77777777" w:rsidR="006C48E0" w:rsidRPr="000468B2" w:rsidRDefault="00211C99" w:rsidP="006C48E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468B2">
        <w:rPr>
          <w:rFonts w:ascii="Times New Roman" w:hAnsi="Times New Roman" w:cs="Times New Roman"/>
          <w:sz w:val="24"/>
          <w:szCs w:val="24"/>
        </w:rPr>
        <w:t>We</w:t>
      </w:r>
      <w:r w:rsidR="006C48E0" w:rsidRPr="000468B2">
        <w:rPr>
          <w:rFonts w:ascii="Times New Roman" w:hAnsi="Times New Roman" w:cs="Times New Roman"/>
          <w:sz w:val="24"/>
          <w:szCs w:val="24"/>
        </w:rPr>
        <w:t xml:space="preserve"> waited for the next kid to jump, caught up in a struggle between the desire to jump and fear; fear of the height, fear of drowning, and fear of bellyflopping. </w:t>
      </w:r>
    </w:p>
    <w:p w14:paraId="79C2827E" w14:textId="77777777" w:rsidR="006C48E0" w:rsidRPr="000468B2" w:rsidRDefault="006C48E0" w:rsidP="006C48E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468B2">
        <w:rPr>
          <w:rFonts w:ascii="Times New Roman" w:hAnsi="Times New Roman" w:cs="Times New Roman"/>
          <w:sz w:val="24"/>
          <w:szCs w:val="24"/>
        </w:rPr>
        <w:t>“I wonder how far you go underwater” I said.</w:t>
      </w:r>
    </w:p>
    <w:p w14:paraId="36150B0B" w14:textId="77777777" w:rsidR="006C48E0" w:rsidRPr="000468B2" w:rsidRDefault="006C48E0" w:rsidP="006C48E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468B2">
        <w:rPr>
          <w:rFonts w:ascii="Times New Roman" w:hAnsi="Times New Roman" w:cs="Times New Roman"/>
          <w:sz w:val="24"/>
          <w:szCs w:val="24"/>
        </w:rPr>
        <w:lastRenderedPageBreak/>
        <w:t>“I heard a guy actually hit the bottom” replied Greg.</w:t>
      </w:r>
    </w:p>
    <w:p w14:paraId="605574CB" w14:textId="77777777" w:rsidR="006C48E0" w:rsidRPr="000468B2" w:rsidRDefault="006C48E0" w:rsidP="006C48E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468B2">
        <w:rPr>
          <w:rFonts w:ascii="Times New Roman" w:hAnsi="Times New Roman" w:cs="Times New Roman"/>
          <w:sz w:val="24"/>
          <w:szCs w:val="24"/>
        </w:rPr>
        <w:t xml:space="preserve"> “Could I hold my breath long enough to make it to the surface” I wondered.</w:t>
      </w:r>
    </w:p>
    <w:p w14:paraId="496E7ABE" w14:textId="77777777" w:rsidR="006C48E0" w:rsidRPr="000468B2" w:rsidRDefault="006C48E0" w:rsidP="006C48E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468B2">
        <w:rPr>
          <w:rFonts w:ascii="Times New Roman" w:hAnsi="Times New Roman" w:cs="Times New Roman"/>
          <w:sz w:val="24"/>
          <w:szCs w:val="24"/>
        </w:rPr>
        <w:t>“If you can hold your breath thirty seconds, you can make it,” said Eddie.</w:t>
      </w:r>
    </w:p>
    <w:p w14:paraId="2E67B38D" w14:textId="77777777" w:rsidR="006C48E0" w:rsidRPr="000468B2" w:rsidRDefault="006C48E0" w:rsidP="006C48E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468B2">
        <w:rPr>
          <w:rFonts w:ascii="Times New Roman" w:hAnsi="Times New Roman" w:cs="Times New Roman"/>
          <w:sz w:val="24"/>
          <w:szCs w:val="24"/>
        </w:rPr>
        <w:t>I turned to face the big clock on the bathhouse wall, waited until the second hand hit twelve, then held my breath until it passed the six. I could make it!</w:t>
      </w:r>
    </w:p>
    <w:p w14:paraId="5B5FEA9C" w14:textId="77777777" w:rsidR="006C48E0" w:rsidRPr="000468B2" w:rsidRDefault="006C48E0" w:rsidP="006C48E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468B2">
        <w:rPr>
          <w:rFonts w:ascii="Times New Roman" w:hAnsi="Times New Roman" w:cs="Times New Roman"/>
          <w:sz w:val="24"/>
          <w:szCs w:val="24"/>
        </w:rPr>
        <w:t>“</w:t>
      </w:r>
      <w:r w:rsidR="004B16B5" w:rsidRPr="000468B2">
        <w:rPr>
          <w:rFonts w:ascii="Times New Roman" w:hAnsi="Times New Roman" w:cs="Times New Roman"/>
          <w:sz w:val="24"/>
          <w:szCs w:val="24"/>
        </w:rPr>
        <w:t>I’m gonna</w:t>
      </w:r>
      <w:r w:rsidRPr="000468B2">
        <w:rPr>
          <w:rFonts w:ascii="Times New Roman" w:hAnsi="Times New Roman" w:cs="Times New Roman"/>
          <w:sz w:val="24"/>
          <w:szCs w:val="24"/>
        </w:rPr>
        <w:t xml:space="preserve"> try it” I said foolishly</w:t>
      </w:r>
    </w:p>
    <w:p w14:paraId="09B839F8" w14:textId="77777777" w:rsidR="006C48E0" w:rsidRPr="000468B2" w:rsidRDefault="006C48E0" w:rsidP="006C48E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468B2">
        <w:rPr>
          <w:rFonts w:ascii="Times New Roman" w:hAnsi="Times New Roman" w:cs="Times New Roman"/>
          <w:sz w:val="24"/>
          <w:szCs w:val="24"/>
        </w:rPr>
        <w:t>“</w:t>
      </w:r>
      <w:r w:rsidR="00946A55" w:rsidRPr="000468B2">
        <w:rPr>
          <w:rFonts w:ascii="Times New Roman" w:hAnsi="Times New Roman" w:cs="Times New Roman"/>
          <w:sz w:val="24"/>
          <w:szCs w:val="24"/>
        </w:rPr>
        <w:t>Y</w:t>
      </w:r>
      <w:r w:rsidRPr="000468B2">
        <w:rPr>
          <w:rFonts w:ascii="Times New Roman" w:hAnsi="Times New Roman" w:cs="Times New Roman"/>
          <w:sz w:val="24"/>
          <w:szCs w:val="24"/>
        </w:rPr>
        <w:t>ou’re too chicken” said Greg, tormenting me.</w:t>
      </w:r>
    </w:p>
    <w:p w14:paraId="7B9483A8" w14:textId="77777777" w:rsidR="006C48E0" w:rsidRPr="000468B2" w:rsidRDefault="006C48E0" w:rsidP="006C48E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468B2">
        <w:rPr>
          <w:rFonts w:ascii="Times New Roman" w:hAnsi="Times New Roman" w:cs="Times New Roman"/>
          <w:sz w:val="24"/>
          <w:szCs w:val="24"/>
        </w:rPr>
        <w:t xml:space="preserve">“Well, if you’re so brave then </w:t>
      </w:r>
      <w:r w:rsidR="004E0CCE" w:rsidRPr="000468B2">
        <w:rPr>
          <w:rFonts w:ascii="Times New Roman" w:hAnsi="Times New Roman" w:cs="Times New Roman"/>
          <w:sz w:val="24"/>
          <w:szCs w:val="24"/>
        </w:rPr>
        <w:t>go first</w:t>
      </w:r>
      <w:r w:rsidRPr="000468B2">
        <w:rPr>
          <w:rFonts w:ascii="Times New Roman" w:hAnsi="Times New Roman" w:cs="Times New Roman"/>
          <w:sz w:val="24"/>
          <w:szCs w:val="24"/>
        </w:rPr>
        <w:t>” I retorted</w:t>
      </w:r>
    </w:p>
    <w:p w14:paraId="0B8BB673" w14:textId="77777777" w:rsidR="006C48E0" w:rsidRPr="000468B2" w:rsidRDefault="006C48E0" w:rsidP="006C48E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468B2">
        <w:rPr>
          <w:rFonts w:ascii="Times New Roman" w:hAnsi="Times New Roman" w:cs="Times New Roman"/>
          <w:sz w:val="24"/>
          <w:szCs w:val="24"/>
        </w:rPr>
        <w:t>“You’re the one who wanted to do it” responded Greg immediately</w:t>
      </w:r>
    </w:p>
    <w:p w14:paraId="09E31B58" w14:textId="77777777" w:rsidR="006C48E0" w:rsidRPr="000468B2" w:rsidRDefault="006C48E0" w:rsidP="006C48E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468B2">
        <w:rPr>
          <w:rFonts w:ascii="Times New Roman" w:hAnsi="Times New Roman" w:cs="Times New Roman"/>
          <w:sz w:val="24"/>
          <w:szCs w:val="24"/>
        </w:rPr>
        <w:t>“They’d never let me” I said, desperate now for a way out.</w:t>
      </w:r>
    </w:p>
    <w:p w14:paraId="689CAFF8" w14:textId="77777777" w:rsidR="006C48E0" w:rsidRPr="000468B2" w:rsidRDefault="006C48E0" w:rsidP="006C48E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468B2">
        <w:rPr>
          <w:rFonts w:ascii="Times New Roman" w:hAnsi="Times New Roman" w:cs="Times New Roman"/>
          <w:sz w:val="24"/>
          <w:szCs w:val="24"/>
        </w:rPr>
        <w:t>“Look</w:t>
      </w:r>
      <w:r w:rsidR="00C04631" w:rsidRPr="000468B2">
        <w:rPr>
          <w:rFonts w:ascii="Times New Roman" w:hAnsi="Times New Roman" w:cs="Times New Roman"/>
          <w:sz w:val="24"/>
          <w:szCs w:val="24"/>
        </w:rPr>
        <w:t>, t</w:t>
      </w:r>
      <w:r w:rsidRPr="000468B2">
        <w:rPr>
          <w:rFonts w:ascii="Times New Roman" w:hAnsi="Times New Roman" w:cs="Times New Roman"/>
          <w:sz w:val="24"/>
          <w:szCs w:val="24"/>
        </w:rPr>
        <w:t>here’s a kid about your size waiting to go up” said Eddie pointing, a gleam in his eye.</w:t>
      </w:r>
    </w:p>
    <w:p w14:paraId="5E17B55A" w14:textId="77777777" w:rsidR="006C48E0" w:rsidRPr="000468B2" w:rsidRDefault="006C48E0" w:rsidP="006C48E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468B2">
        <w:rPr>
          <w:rFonts w:ascii="Times New Roman" w:hAnsi="Times New Roman" w:cs="Times New Roman"/>
          <w:sz w:val="24"/>
          <w:szCs w:val="24"/>
        </w:rPr>
        <w:t xml:space="preserve">Eddie’s remark was as good as a dare. Why did I open my big, fat, mouth? </w:t>
      </w:r>
    </w:p>
    <w:p w14:paraId="4E952BFD" w14:textId="77777777" w:rsidR="006C48E0" w:rsidRPr="000468B2" w:rsidRDefault="006C48E0" w:rsidP="006C48E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468B2">
        <w:rPr>
          <w:rFonts w:ascii="Times New Roman" w:hAnsi="Times New Roman" w:cs="Times New Roman"/>
          <w:sz w:val="24"/>
          <w:szCs w:val="24"/>
        </w:rPr>
        <w:t>I bobbed over to the ladder, stealing sideways glances at the diving board, which seemed taller now. Getting out</w:t>
      </w:r>
      <w:r w:rsidR="00BE2DC5" w:rsidRPr="000468B2">
        <w:rPr>
          <w:rFonts w:ascii="Times New Roman" w:hAnsi="Times New Roman" w:cs="Times New Roman"/>
          <w:sz w:val="24"/>
          <w:szCs w:val="24"/>
        </w:rPr>
        <w:t xml:space="preserve"> of the water</w:t>
      </w:r>
      <w:r w:rsidRPr="000468B2">
        <w:rPr>
          <w:rFonts w:ascii="Times New Roman" w:hAnsi="Times New Roman" w:cs="Times New Roman"/>
          <w:sz w:val="24"/>
          <w:szCs w:val="24"/>
        </w:rPr>
        <w:t xml:space="preserve">, I walked past the lifeguard, hoping to hear him whistle and kick me out of the area. But he just glanced in my general direction and looked </w:t>
      </w:r>
      <w:r w:rsidR="00A40395" w:rsidRPr="000468B2">
        <w:rPr>
          <w:rFonts w:ascii="Times New Roman" w:hAnsi="Times New Roman" w:cs="Times New Roman"/>
          <w:sz w:val="24"/>
          <w:szCs w:val="24"/>
        </w:rPr>
        <w:t>away</w:t>
      </w:r>
      <w:r w:rsidR="00AD32B0" w:rsidRPr="000468B2">
        <w:rPr>
          <w:rFonts w:ascii="Times New Roman" w:hAnsi="Times New Roman" w:cs="Times New Roman"/>
          <w:sz w:val="24"/>
          <w:szCs w:val="24"/>
        </w:rPr>
        <w:t>.</w:t>
      </w:r>
      <w:r w:rsidR="00A40395" w:rsidRPr="000468B2">
        <w:rPr>
          <w:rFonts w:ascii="Times New Roman" w:hAnsi="Times New Roman" w:cs="Times New Roman"/>
          <w:sz w:val="24"/>
          <w:szCs w:val="24"/>
        </w:rPr>
        <w:t xml:space="preserve"> </w:t>
      </w:r>
      <w:r w:rsidR="00AD32B0" w:rsidRPr="000468B2">
        <w:rPr>
          <w:rFonts w:ascii="Times New Roman" w:hAnsi="Times New Roman" w:cs="Times New Roman"/>
          <w:sz w:val="24"/>
          <w:szCs w:val="24"/>
        </w:rPr>
        <w:t>M</w:t>
      </w:r>
      <w:r w:rsidR="002559D5" w:rsidRPr="000468B2">
        <w:rPr>
          <w:rFonts w:ascii="Times New Roman" w:hAnsi="Times New Roman" w:cs="Times New Roman"/>
          <w:sz w:val="24"/>
          <w:szCs w:val="24"/>
        </w:rPr>
        <w:t xml:space="preserve">y </w:t>
      </w:r>
      <w:r w:rsidRPr="000468B2">
        <w:rPr>
          <w:rFonts w:ascii="Times New Roman" w:hAnsi="Times New Roman" w:cs="Times New Roman"/>
          <w:sz w:val="24"/>
          <w:szCs w:val="24"/>
        </w:rPr>
        <w:t>heart rac</w:t>
      </w:r>
      <w:r w:rsidR="00AD32B0" w:rsidRPr="000468B2">
        <w:rPr>
          <w:rFonts w:ascii="Times New Roman" w:hAnsi="Times New Roman" w:cs="Times New Roman"/>
          <w:sz w:val="24"/>
          <w:szCs w:val="24"/>
        </w:rPr>
        <w:t>ed</w:t>
      </w:r>
      <w:r w:rsidR="004E36EF" w:rsidRPr="000468B2">
        <w:rPr>
          <w:rFonts w:ascii="Times New Roman" w:hAnsi="Times New Roman" w:cs="Times New Roman"/>
          <w:sz w:val="24"/>
          <w:szCs w:val="24"/>
        </w:rPr>
        <w:t xml:space="preserve"> as</w:t>
      </w:r>
      <w:r w:rsidRPr="000468B2">
        <w:rPr>
          <w:rFonts w:ascii="Times New Roman" w:hAnsi="Times New Roman" w:cs="Times New Roman"/>
          <w:sz w:val="24"/>
          <w:szCs w:val="24"/>
        </w:rPr>
        <w:t xml:space="preserve"> I approached the ladder behind the high dive. </w:t>
      </w:r>
    </w:p>
    <w:p w14:paraId="4BC57123" w14:textId="77777777" w:rsidR="006C48E0" w:rsidRPr="000468B2" w:rsidRDefault="0020315A" w:rsidP="006C48E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468B2">
        <w:rPr>
          <w:rFonts w:ascii="Times New Roman" w:hAnsi="Times New Roman" w:cs="Times New Roman"/>
          <w:sz w:val="24"/>
          <w:szCs w:val="24"/>
        </w:rPr>
        <w:t xml:space="preserve">Climbing, </w:t>
      </w:r>
      <w:r w:rsidR="006C48E0" w:rsidRPr="000468B2">
        <w:rPr>
          <w:rFonts w:ascii="Times New Roman" w:hAnsi="Times New Roman" w:cs="Times New Roman"/>
          <w:sz w:val="24"/>
          <w:szCs w:val="24"/>
        </w:rPr>
        <w:t xml:space="preserve">I concentrated on the ladder, </w:t>
      </w:r>
      <w:r w:rsidR="00C36D4E" w:rsidRPr="000468B2">
        <w:rPr>
          <w:rFonts w:ascii="Times New Roman" w:hAnsi="Times New Roman" w:cs="Times New Roman"/>
          <w:sz w:val="24"/>
          <w:szCs w:val="24"/>
        </w:rPr>
        <w:t>white knuckle</w:t>
      </w:r>
      <w:r w:rsidR="006C48E0" w:rsidRPr="000468B2">
        <w:rPr>
          <w:rFonts w:ascii="Times New Roman" w:hAnsi="Times New Roman" w:cs="Times New Roman"/>
          <w:sz w:val="24"/>
          <w:szCs w:val="24"/>
        </w:rPr>
        <w:t xml:space="preserve"> hands on the </w:t>
      </w:r>
      <w:r w:rsidR="00572319" w:rsidRPr="000468B2">
        <w:rPr>
          <w:rFonts w:ascii="Times New Roman" w:hAnsi="Times New Roman" w:cs="Times New Roman"/>
          <w:sz w:val="24"/>
          <w:szCs w:val="24"/>
        </w:rPr>
        <w:t>railing</w:t>
      </w:r>
      <w:r w:rsidR="00FE5EF6" w:rsidRPr="000468B2">
        <w:rPr>
          <w:rFonts w:ascii="Times New Roman" w:hAnsi="Times New Roman" w:cs="Times New Roman"/>
          <w:sz w:val="24"/>
          <w:szCs w:val="24"/>
        </w:rPr>
        <w:t>,</w:t>
      </w:r>
      <w:r w:rsidR="006C48E0" w:rsidRPr="000468B2">
        <w:rPr>
          <w:rFonts w:ascii="Times New Roman" w:hAnsi="Times New Roman" w:cs="Times New Roman"/>
          <w:sz w:val="24"/>
          <w:szCs w:val="24"/>
        </w:rPr>
        <w:t xml:space="preserve"> as I willed my legs to </w:t>
      </w:r>
      <w:r w:rsidR="002E7259" w:rsidRPr="000468B2">
        <w:rPr>
          <w:rFonts w:ascii="Times New Roman" w:hAnsi="Times New Roman" w:cs="Times New Roman"/>
          <w:sz w:val="24"/>
          <w:szCs w:val="24"/>
        </w:rPr>
        <w:t>push me up</w:t>
      </w:r>
      <w:r w:rsidR="006C48E0" w:rsidRPr="000468B2">
        <w:rPr>
          <w:rFonts w:ascii="Times New Roman" w:hAnsi="Times New Roman" w:cs="Times New Roman"/>
          <w:sz w:val="24"/>
          <w:szCs w:val="24"/>
        </w:rPr>
        <w:t xml:space="preserve"> </w:t>
      </w:r>
      <w:r w:rsidR="002E7259" w:rsidRPr="000468B2">
        <w:rPr>
          <w:rFonts w:ascii="Times New Roman" w:hAnsi="Times New Roman" w:cs="Times New Roman"/>
          <w:sz w:val="24"/>
          <w:szCs w:val="24"/>
        </w:rPr>
        <w:t xml:space="preserve">one tread and then </w:t>
      </w:r>
      <w:r w:rsidR="006C48E0" w:rsidRPr="000468B2">
        <w:rPr>
          <w:rFonts w:ascii="Times New Roman" w:hAnsi="Times New Roman" w:cs="Times New Roman"/>
          <w:sz w:val="24"/>
          <w:szCs w:val="24"/>
        </w:rPr>
        <w:t>the next.  Suddenly I was on the diving board, much narrower and longer than it had seemed from the ground</w:t>
      </w:r>
      <w:r w:rsidR="00AC6575" w:rsidRPr="000468B2">
        <w:rPr>
          <w:rFonts w:ascii="Times New Roman" w:hAnsi="Times New Roman" w:cs="Times New Roman"/>
          <w:sz w:val="24"/>
          <w:szCs w:val="24"/>
        </w:rPr>
        <w:t xml:space="preserve">, </w:t>
      </w:r>
      <w:r w:rsidR="006C48E0" w:rsidRPr="000468B2">
        <w:rPr>
          <w:rFonts w:ascii="Times New Roman" w:hAnsi="Times New Roman" w:cs="Times New Roman"/>
          <w:sz w:val="24"/>
          <w:szCs w:val="24"/>
        </w:rPr>
        <w:t xml:space="preserve">my feet glued in place, heart pounding </w:t>
      </w:r>
      <w:r w:rsidR="00672F45" w:rsidRPr="000468B2">
        <w:rPr>
          <w:rFonts w:ascii="Times New Roman" w:hAnsi="Times New Roman" w:cs="Times New Roman"/>
          <w:sz w:val="24"/>
          <w:szCs w:val="24"/>
        </w:rPr>
        <w:t>like</w:t>
      </w:r>
      <w:r w:rsidR="006C48E0" w:rsidRPr="000468B2">
        <w:rPr>
          <w:rFonts w:ascii="Times New Roman" w:hAnsi="Times New Roman" w:cs="Times New Roman"/>
          <w:sz w:val="24"/>
          <w:szCs w:val="24"/>
        </w:rPr>
        <w:t xml:space="preserve"> an angry troll punch</w:t>
      </w:r>
      <w:r w:rsidR="00075C31" w:rsidRPr="000468B2">
        <w:rPr>
          <w:rFonts w:ascii="Times New Roman" w:hAnsi="Times New Roman" w:cs="Times New Roman"/>
          <w:sz w:val="24"/>
          <w:szCs w:val="24"/>
        </w:rPr>
        <w:t>ing</w:t>
      </w:r>
      <w:r w:rsidR="006C48E0" w:rsidRPr="000468B2">
        <w:rPr>
          <w:rFonts w:ascii="Times New Roman" w:hAnsi="Times New Roman" w:cs="Times New Roman"/>
          <w:sz w:val="24"/>
          <w:szCs w:val="24"/>
        </w:rPr>
        <w:t xml:space="preserve"> his way out of my chest.</w:t>
      </w:r>
    </w:p>
    <w:p w14:paraId="70921897" w14:textId="77777777" w:rsidR="006C48E0" w:rsidRPr="000468B2" w:rsidRDefault="006C48E0" w:rsidP="006C48E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468B2">
        <w:rPr>
          <w:rFonts w:ascii="Times New Roman" w:hAnsi="Times New Roman" w:cs="Times New Roman"/>
          <w:sz w:val="24"/>
          <w:szCs w:val="24"/>
        </w:rPr>
        <w:lastRenderedPageBreak/>
        <w:t>“Look, he’s chicken” I heard some kid say from far below.</w:t>
      </w:r>
    </w:p>
    <w:p w14:paraId="2FC640A2" w14:textId="77777777" w:rsidR="006C48E0" w:rsidRPr="000468B2" w:rsidRDefault="006C48E0" w:rsidP="006C48E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468B2">
        <w:rPr>
          <w:rFonts w:ascii="Times New Roman" w:hAnsi="Times New Roman" w:cs="Times New Roman"/>
          <w:sz w:val="24"/>
          <w:szCs w:val="24"/>
        </w:rPr>
        <w:t>My knees shook like mom’s washing machine just before it broke.</w:t>
      </w:r>
    </w:p>
    <w:p w14:paraId="63AA505B" w14:textId="77777777" w:rsidR="006C48E0" w:rsidRPr="000468B2" w:rsidRDefault="006C48E0" w:rsidP="006C48E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468B2">
        <w:rPr>
          <w:rFonts w:ascii="Times New Roman" w:hAnsi="Times New Roman" w:cs="Times New Roman"/>
          <w:sz w:val="24"/>
          <w:szCs w:val="24"/>
        </w:rPr>
        <w:t>“Yeah, he’s yellow” another kid added. Suddenly I hated them all.</w:t>
      </w:r>
    </w:p>
    <w:p w14:paraId="17D9942B" w14:textId="77777777" w:rsidR="00B83CE0" w:rsidRPr="000468B2" w:rsidRDefault="006C48E0" w:rsidP="006C48E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468B2">
        <w:rPr>
          <w:rFonts w:ascii="Times New Roman" w:hAnsi="Times New Roman" w:cs="Times New Roman"/>
          <w:sz w:val="24"/>
          <w:szCs w:val="24"/>
        </w:rPr>
        <w:t xml:space="preserve">I marshalled my courage and managed to let go of the rails; my feet slid more than stepped down the board, </w:t>
      </w:r>
      <w:r w:rsidR="000E7B97" w:rsidRPr="000468B2">
        <w:rPr>
          <w:rFonts w:ascii="Times New Roman" w:hAnsi="Times New Roman" w:cs="Times New Roman"/>
          <w:sz w:val="24"/>
          <w:szCs w:val="24"/>
        </w:rPr>
        <w:t xml:space="preserve">now </w:t>
      </w:r>
      <w:r w:rsidRPr="000468B2">
        <w:rPr>
          <w:rFonts w:ascii="Times New Roman" w:hAnsi="Times New Roman" w:cs="Times New Roman"/>
          <w:sz w:val="24"/>
          <w:szCs w:val="24"/>
        </w:rPr>
        <w:t>bow</w:t>
      </w:r>
      <w:r w:rsidR="002415C7" w:rsidRPr="000468B2">
        <w:rPr>
          <w:rFonts w:ascii="Times New Roman" w:hAnsi="Times New Roman" w:cs="Times New Roman"/>
          <w:sz w:val="24"/>
          <w:szCs w:val="24"/>
        </w:rPr>
        <w:t>ing</w:t>
      </w:r>
      <w:r w:rsidRPr="000468B2">
        <w:rPr>
          <w:rFonts w:ascii="Times New Roman" w:hAnsi="Times New Roman" w:cs="Times New Roman"/>
          <w:sz w:val="24"/>
          <w:szCs w:val="24"/>
        </w:rPr>
        <w:t xml:space="preserve"> </w:t>
      </w:r>
      <w:r w:rsidR="006B40CE" w:rsidRPr="000468B2">
        <w:rPr>
          <w:rFonts w:ascii="Times New Roman" w:hAnsi="Times New Roman" w:cs="Times New Roman"/>
          <w:sz w:val="24"/>
          <w:szCs w:val="24"/>
        </w:rPr>
        <w:t>with my weight</w:t>
      </w:r>
      <w:r w:rsidR="002B2ED5">
        <w:rPr>
          <w:rFonts w:ascii="Times New Roman" w:hAnsi="Times New Roman" w:cs="Times New Roman"/>
          <w:sz w:val="24"/>
          <w:szCs w:val="24"/>
        </w:rPr>
        <w:t>,</w:t>
      </w:r>
      <w:r w:rsidR="00191848" w:rsidRPr="000468B2">
        <w:rPr>
          <w:rFonts w:ascii="Times New Roman" w:hAnsi="Times New Roman" w:cs="Times New Roman"/>
          <w:sz w:val="24"/>
          <w:szCs w:val="24"/>
        </w:rPr>
        <w:t xml:space="preserve"> and </w:t>
      </w:r>
      <w:r w:rsidR="009372FB">
        <w:rPr>
          <w:rFonts w:ascii="Times New Roman" w:hAnsi="Times New Roman" w:cs="Times New Roman"/>
          <w:sz w:val="24"/>
          <w:szCs w:val="24"/>
        </w:rPr>
        <w:t xml:space="preserve">I </w:t>
      </w:r>
      <w:r w:rsidRPr="000468B2">
        <w:rPr>
          <w:rFonts w:ascii="Times New Roman" w:hAnsi="Times New Roman" w:cs="Times New Roman"/>
          <w:sz w:val="24"/>
          <w:szCs w:val="24"/>
        </w:rPr>
        <w:t xml:space="preserve">stood </w:t>
      </w:r>
      <w:r w:rsidR="0034164E" w:rsidRPr="000468B2">
        <w:rPr>
          <w:rFonts w:ascii="Times New Roman" w:hAnsi="Times New Roman" w:cs="Times New Roman"/>
          <w:sz w:val="24"/>
          <w:szCs w:val="24"/>
        </w:rPr>
        <w:t>at the end</w:t>
      </w:r>
      <w:r w:rsidRPr="000468B2">
        <w:rPr>
          <w:rFonts w:ascii="Times New Roman" w:hAnsi="Times New Roman" w:cs="Times New Roman"/>
          <w:sz w:val="24"/>
          <w:szCs w:val="24"/>
        </w:rPr>
        <w:t>; toes curled around the edge</w:t>
      </w:r>
      <w:r w:rsidR="00B83CE0" w:rsidRPr="000468B2">
        <w:rPr>
          <w:rFonts w:ascii="Times New Roman" w:hAnsi="Times New Roman" w:cs="Times New Roman"/>
          <w:sz w:val="24"/>
          <w:szCs w:val="24"/>
        </w:rPr>
        <w:t>.</w:t>
      </w:r>
    </w:p>
    <w:p w14:paraId="1115F8AF" w14:textId="77777777" w:rsidR="006C48E0" w:rsidRPr="000468B2" w:rsidRDefault="00894FF2" w:rsidP="006C48E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468B2">
        <w:rPr>
          <w:rFonts w:ascii="Times New Roman" w:hAnsi="Times New Roman" w:cs="Times New Roman"/>
          <w:sz w:val="24"/>
          <w:szCs w:val="24"/>
        </w:rPr>
        <w:t>R</w:t>
      </w:r>
      <w:r w:rsidR="006C48E0" w:rsidRPr="000468B2">
        <w:rPr>
          <w:rFonts w:ascii="Times New Roman" w:hAnsi="Times New Roman" w:cs="Times New Roman"/>
          <w:sz w:val="24"/>
          <w:szCs w:val="24"/>
        </w:rPr>
        <w:t xml:space="preserve">emembering the bellyflop and Eddie’s advice, I </w:t>
      </w:r>
      <w:r w:rsidR="00FC3DE2">
        <w:rPr>
          <w:rFonts w:ascii="Times New Roman" w:hAnsi="Times New Roman" w:cs="Times New Roman"/>
          <w:sz w:val="24"/>
          <w:szCs w:val="24"/>
        </w:rPr>
        <w:t xml:space="preserve">bent my knees and </w:t>
      </w:r>
      <w:r w:rsidR="006C48E0" w:rsidRPr="000468B2">
        <w:rPr>
          <w:rFonts w:ascii="Times New Roman" w:hAnsi="Times New Roman" w:cs="Times New Roman"/>
          <w:sz w:val="24"/>
          <w:szCs w:val="24"/>
        </w:rPr>
        <w:t xml:space="preserve">made a small, tentative </w:t>
      </w:r>
      <w:r w:rsidR="00FC3DE2">
        <w:rPr>
          <w:rFonts w:ascii="Times New Roman" w:hAnsi="Times New Roman" w:cs="Times New Roman"/>
          <w:sz w:val="24"/>
          <w:szCs w:val="24"/>
        </w:rPr>
        <w:t>jump</w:t>
      </w:r>
      <w:r w:rsidR="006C48E0" w:rsidRPr="000468B2">
        <w:rPr>
          <w:rFonts w:ascii="Times New Roman" w:hAnsi="Times New Roman" w:cs="Times New Roman"/>
          <w:sz w:val="24"/>
          <w:szCs w:val="24"/>
        </w:rPr>
        <w:t xml:space="preserve"> and was in the air. As I fell, I remember having time to look across the pool. I saw the clock. It was 2pm. </w:t>
      </w:r>
    </w:p>
    <w:p w14:paraId="12F21ADB" w14:textId="77777777" w:rsidR="006C48E0" w:rsidRPr="000468B2" w:rsidRDefault="006C48E0" w:rsidP="006C48E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468B2">
        <w:rPr>
          <w:rFonts w:ascii="Times New Roman" w:hAnsi="Times New Roman" w:cs="Times New Roman"/>
          <w:sz w:val="24"/>
          <w:szCs w:val="24"/>
        </w:rPr>
        <w:t>Closing my eyes and holding my breath</w:t>
      </w:r>
      <w:r w:rsidR="003D4812" w:rsidRPr="000468B2">
        <w:rPr>
          <w:rFonts w:ascii="Times New Roman" w:hAnsi="Times New Roman" w:cs="Times New Roman"/>
          <w:sz w:val="24"/>
          <w:szCs w:val="24"/>
        </w:rPr>
        <w:t>, my feet slammed into</w:t>
      </w:r>
      <w:r w:rsidRPr="000468B2">
        <w:rPr>
          <w:rFonts w:ascii="Times New Roman" w:hAnsi="Times New Roman" w:cs="Times New Roman"/>
          <w:sz w:val="24"/>
          <w:szCs w:val="24"/>
        </w:rPr>
        <w:t xml:space="preserve"> the water. I </w:t>
      </w:r>
      <w:r w:rsidR="00C70B03" w:rsidRPr="000468B2">
        <w:rPr>
          <w:rFonts w:ascii="Times New Roman" w:hAnsi="Times New Roman" w:cs="Times New Roman"/>
          <w:sz w:val="24"/>
          <w:szCs w:val="24"/>
        </w:rPr>
        <w:t>felt</w:t>
      </w:r>
      <w:r w:rsidRPr="000468B2">
        <w:rPr>
          <w:rFonts w:ascii="Times New Roman" w:hAnsi="Times New Roman" w:cs="Times New Roman"/>
          <w:sz w:val="24"/>
          <w:szCs w:val="24"/>
        </w:rPr>
        <w:t xml:space="preserve"> the splash and </w:t>
      </w:r>
      <w:r w:rsidR="002A20FD" w:rsidRPr="000468B2">
        <w:rPr>
          <w:rFonts w:ascii="Times New Roman" w:hAnsi="Times New Roman" w:cs="Times New Roman"/>
          <w:sz w:val="24"/>
          <w:szCs w:val="24"/>
        </w:rPr>
        <w:t xml:space="preserve">heard </w:t>
      </w:r>
      <w:r w:rsidRPr="000468B2">
        <w:rPr>
          <w:rFonts w:ascii="Times New Roman" w:hAnsi="Times New Roman" w:cs="Times New Roman"/>
          <w:sz w:val="24"/>
          <w:szCs w:val="24"/>
        </w:rPr>
        <w:t>bubbles rushing past me as I plunged into the depths. I could have been a mile under water. I heard muffled voices on the surface and far away splashing.  Coming to my senses, I frantically kicked my legs, fighting for the surface</w:t>
      </w:r>
      <w:r w:rsidR="00B36BC5" w:rsidRPr="000468B2">
        <w:rPr>
          <w:rFonts w:ascii="Times New Roman" w:hAnsi="Times New Roman" w:cs="Times New Roman"/>
          <w:sz w:val="24"/>
          <w:szCs w:val="24"/>
        </w:rPr>
        <w:t>, and after</w:t>
      </w:r>
      <w:r w:rsidRPr="000468B2">
        <w:rPr>
          <w:rFonts w:ascii="Times New Roman" w:hAnsi="Times New Roman" w:cs="Times New Roman"/>
          <w:sz w:val="24"/>
          <w:szCs w:val="24"/>
        </w:rPr>
        <w:t xml:space="preserve"> an eternity </w:t>
      </w:r>
      <w:r w:rsidR="00B36BC5" w:rsidRPr="000468B2">
        <w:rPr>
          <w:rFonts w:ascii="Times New Roman" w:hAnsi="Times New Roman" w:cs="Times New Roman"/>
          <w:sz w:val="24"/>
          <w:szCs w:val="24"/>
        </w:rPr>
        <w:t xml:space="preserve">broke </w:t>
      </w:r>
      <w:r w:rsidRPr="000468B2">
        <w:rPr>
          <w:rFonts w:ascii="Times New Roman" w:hAnsi="Times New Roman" w:cs="Times New Roman"/>
          <w:sz w:val="24"/>
          <w:szCs w:val="24"/>
        </w:rPr>
        <w:t>through in a</w:t>
      </w:r>
      <w:r w:rsidR="00FE4106">
        <w:rPr>
          <w:rFonts w:ascii="Times New Roman" w:hAnsi="Times New Roman" w:cs="Times New Roman"/>
          <w:sz w:val="24"/>
          <w:szCs w:val="24"/>
        </w:rPr>
        <w:t>n eruption</w:t>
      </w:r>
      <w:r w:rsidRPr="000468B2">
        <w:rPr>
          <w:rFonts w:ascii="Times New Roman" w:hAnsi="Times New Roman" w:cs="Times New Roman"/>
          <w:sz w:val="24"/>
          <w:szCs w:val="24"/>
        </w:rPr>
        <w:t xml:space="preserve"> of water, my lungs bursting. I quickly gulped some air and dog paddled to the ladder. </w:t>
      </w:r>
    </w:p>
    <w:p w14:paraId="6CFD0FC2" w14:textId="77777777" w:rsidR="006C48E0" w:rsidRPr="000468B2" w:rsidRDefault="006C48E0" w:rsidP="006C48E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468B2">
        <w:rPr>
          <w:rFonts w:ascii="Times New Roman" w:hAnsi="Times New Roman" w:cs="Times New Roman"/>
          <w:sz w:val="24"/>
          <w:szCs w:val="24"/>
        </w:rPr>
        <w:t>I ran-walked back to Greg and Eddie.</w:t>
      </w:r>
    </w:p>
    <w:p w14:paraId="43527B44" w14:textId="77777777" w:rsidR="006C48E0" w:rsidRPr="000468B2" w:rsidRDefault="006C48E0" w:rsidP="006C48E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468B2">
        <w:rPr>
          <w:rFonts w:ascii="Times New Roman" w:hAnsi="Times New Roman" w:cs="Times New Roman"/>
          <w:sz w:val="24"/>
          <w:szCs w:val="24"/>
        </w:rPr>
        <w:t>“What was it like?” asked Greg</w:t>
      </w:r>
    </w:p>
    <w:p w14:paraId="4E4FA7DC" w14:textId="77777777" w:rsidR="006C48E0" w:rsidRPr="000468B2" w:rsidRDefault="006C48E0" w:rsidP="006C48E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468B2">
        <w:rPr>
          <w:rFonts w:ascii="Times New Roman" w:hAnsi="Times New Roman" w:cs="Times New Roman"/>
          <w:sz w:val="24"/>
          <w:szCs w:val="24"/>
        </w:rPr>
        <w:t>“Piece of cake” I replied, with more than a little swagger.  “You just climb to the top and jump off”</w:t>
      </w:r>
    </w:p>
    <w:p w14:paraId="60E779B0" w14:textId="77777777" w:rsidR="009B602E" w:rsidRPr="000468B2" w:rsidRDefault="009B602E">
      <w:pPr>
        <w:rPr>
          <w:rFonts w:ascii="Times New Roman" w:hAnsi="Times New Roman" w:cs="Times New Roman"/>
          <w:sz w:val="24"/>
          <w:szCs w:val="24"/>
        </w:rPr>
      </w:pPr>
    </w:p>
    <w:sectPr w:rsidR="009B602E" w:rsidRPr="000468B2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6AE48E" w14:textId="77777777" w:rsidR="00556A52" w:rsidRDefault="00556A52" w:rsidP="004F2E8F">
      <w:pPr>
        <w:spacing w:after="0" w:line="240" w:lineRule="auto"/>
      </w:pPr>
      <w:r>
        <w:separator/>
      </w:r>
    </w:p>
  </w:endnote>
  <w:endnote w:type="continuationSeparator" w:id="0">
    <w:p w14:paraId="0CA74867" w14:textId="77777777" w:rsidR="00556A52" w:rsidRDefault="00556A52" w:rsidP="004F2E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E0F403" w14:textId="77777777" w:rsidR="00930BC8" w:rsidRDefault="00930BC8">
    <w:pPr>
      <w:pStyle w:val="Footer"/>
    </w:pPr>
    <w:r>
      <w:t>June 9, 2023</w:t>
    </w:r>
  </w:p>
  <w:p w14:paraId="1FFDCFBD" w14:textId="77777777" w:rsidR="00930BC8" w:rsidRDefault="00930B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AB2B19" w14:textId="77777777" w:rsidR="00556A52" w:rsidRDefault="00556A52" w:rsidP="004F2E8F">
      <w:pPr>
        <w:spacing w:after="0" w:line="240" w:lineRule="auto"/>
      </w:pPr>
      <w:r>
        <w:separator/>
      </w:r>
    </w:p>
  </w:footnote>
  <w:footnote w:type="continuationSeparator" w:id="0">
    <w:p w14:paraId="4A72F25E" w14:textId="77777777" w:rsidR="00556A52" w:rsidRDefault="00556A52" w:rsidP="004F2E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FDE87" w14:textId="77777777" w:rsidR="004F2E8F" w:rsidRDefault="004F2E8F">
    <w:pPr>
      <w:pStyle w:val="Header"/>
    </w:pPr>
    <w:r>
      <w:t>The High Dive 750</w:t>
    </w:r>
    <w:r>
      <w:ptab w:relativeTo="margin" w:alignment="center" w:leader="none"/>
    </w:r>
    <w:r>
      <w:t>Dave Godin</w:t>
    </w:r>
    <w:r>
      <w:ptab w:relativeTo="margin" w:alignment="right" w:leader="none"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UwMjEEMszNzI3MDZV0lIJTi4sz8/NACgxrAR3CVSQsAAAA"/>
  </w:docVars>
  <w:rsids>
    <w:rsidRoot w:val="006C48E0"/>
    <w:rsid w:val="000468B2"/>
    <w:rsid w:val="0005413B"/>
    <w:rsid w:val="000544D3"/>
    <w:rsid w:val="00054C7C"/>
    <w:rsid w:val="0006531E"/>
    <w:rsid w:val="00075C31"/>
    <w:rsid w:val="000A4790"/>
    <w:rsid w:val="000E7B97"/>
    <w:rsid w:val="00117E7E"/>
    <w:rsid w:val="00160FB5"/>
    <w:rsid w:val="00191848"/>
    <w:rsid w:val="001B7C59"/>
    <w:rsid w:val="001E62ED"/>
    <w:rsid w:val="0020315A"/>
    <w:rsid w:val="00211C99"/>
    <w:rsid w:val="002415C7"/>
    <w:rsid w:val="002559D5"/>
    <w:rsid w:val="00272A18"/>
    <w:rsid w:val="002936D0"/>
    <w:rsid w:val="002A20FD"/>
    <w:rsid w:val="002A4232"/>
    <w:rsid w:val="002B2ED5"/>
    <w:rsid w:val="002C6987"/>
    <w:rsid w:val="002E6E02"/>
    <w:rsid w:val="002E7259"/>
    <w:rsid w:val="002F1112"/>
    <w:rsid w:val="0031447D"/>
    <w:rsid w:val="0034164E"/>
    <w:rsid w:val="00386178"/>
    <w:rsid w:val="003D4812"/>
    <w:rsid w:val="00404776"/>
    <w:rsid w:val="00412DA9"/>
    <w:rsid w:val="00414B32"/>
    <w:rsid w:val="0045051B"/>
    <w:rsid w:val="004749DB"/>
    <w:rsid w:val="00481ACC"/>
    <w:rsid w:val="004B16B5"/>
    <w:rsid w:val="004E0CCE"/>
    <w:rsid w:val="004E36EF"/>
    <w:rsid w:val="004F2E8F"/>
    <w:rsid w:val="00556A52"/>
    <w:rsid w:val="00572319"/>
    <w:rsid w:val="005E3E4F"/>
    <w:rsid w:val="005F6F51"/>
    <w:rsid w:val="00672F45"/>
    <w:rsid w:val="006B40CE"/>
    <w:rsid w:val="006C48E0"/>
    <w:rsid w:val="006E0164"/>
    <w:rsid w:val="0074710C"/>
    <w:rsid w:val="00772B4F"/>
    <w:rsid w:val="00780212"/>
    <w:rsid w:val="00787B75"/>
    <w:rsid w:val="00792003"/>
    <w:rsid w:val="007C3511"/>
    <w:rsid w:val="007F7FA3"/>
    <w:rsid w:val="008365F6"/>
    <w:rsid w:val="008411BE"/>
    <w:rsid w:val="00894FF2"/>
    <w:rsid w:val="00897F7B"/>
    <w:rsid w:val="008E7D01"/>
    <w:rsid w:val="009202AD"/>
    <w:rsid w:val="00930BC8"/>
    <w:rsid w:val="009372FB"/>
    <w:rsid w:val="00946A55"/>
    <w:rsid w:val="009B602E"/>
    <w:rsid w:val="009C7EBF"/>
    <w:rsid w:val="00A40395"/>
    <w:rsid w:val="00A60552"/>
    <w:rsid w:val="00A7306F"/>
    <w:rsid w:val="00AC6575"/>
    <w:rsid w:val="00AD32B0"/>
    <w:rsid w:val="00B36BC5"/>
    <w:rsid w:val="00B633CE"/>
    <w:rsid w:val="00B83CE0"/>
    <w:rsid w:val="00B949E2"/>
    <w:rsid w:val="00BC73A7"/>
    <w:rsid w:val="00BD0423"/>
    <w:rsid w:val="00BE2DC5"/>
    <w:rsid w:val="00C04631"/>
    <w:rsid w:val="00C36D4E"/>
    <w:rsid w:val="00C37922"/>
    <w:rsid w:val="00C619DF"/>
    <w:rsid w:val="00C70B03"/>
    <w:rsid w:val="00CF39EF"/>
    <w:rsid w:val="00D37836"/>
    <w:rsid w:val="00D45913"/>
    <w:rsid w:val="00DB1C88"/>
    <w:rsid w:val="00F0520E"/>
    <w:rsid w:val="00F104DE"/>
    <w:rsid w:val="00F8772F"/>
    <w:rsid w:val="00FB52FD"/>
    <w:rsid w:val="00FC3DE2"/>
    <w:rsid w:val="00FE4106"/>
    <w:rsid w:val="00FE5E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01128A"/>
  <w15:chartTrackingRefBased/>
  <w15:docId w15:val="{E7A6F0BA-FE6F-4B0D-9909-6EACFBEE8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48E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F2E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2E8F"/>
  </w:style>
  <w:style w:type="paragraph" w:styleId="Footer">
    <w:name w:val="footer"/>
    <w:basedOn w:val="Normal"/>
    <w:link w:val="FooterChar"/>
    <w:uiPriority w:val="99"/>
    <w:unhideWhenUsed/>
    <w:rsid w:val="004F2E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2E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46</Words>
  <Characters>3247</Characters>
  <Application>Microsoft Office Word</Application>
  <DocSecurity>0</DocSecurity>
  <Lines>56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Godin</dc:creator>
  <cp:keywords/>
  <dc:description/>
  <cp:lastModifiedBy>Patricia Charpentier</cp:lastModifiedBy>
  <cp:revision>2</cp:revision>
  <dcterms:created xsi:type="dcterms:W3CDTF">2023-08-06T19:36:00Z</dcterms:created>
  <dcterms:modified xsi:type="dcterms:W3CDTF">2023-08-06T1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4c9f5f5362590ce6811b7aa2075328d75dbf251886d6ff79e3962421bc69e3</vt:lpwstr>
  </property>
</Properties>
</file>